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6C137A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214CD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71B17" w14:textId="77777777" w:rsidR="00926CC9" w:rsidRDefault="00926CC9">
      <w:pPr>
        <w:spacing w:before="0" w:after="0" w:line="240" w:lineRule="auto"/>
      </w:pPr>
      <w:r>
        <w:separator/>
      </w:r>
    </w:p>
  </w:endnote>
  <w:endnote w:type="continuationSeparator" w:id="0">
    <w:p w14:paraId="10299926" w14:textId="77777777" w:rsidR="00926CC9" w:rsidRDefault="00926CC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4BEF4" w14:textId="77777777" w:rsidR="00926CC9" w:rsidRDefault="00926CC9">
      <w:r>
        <w:separator/>
      </w:r>
    </w:p>
  </w:footnote>
  <w:footnote w:type="continuationSeparator" w:id="0">
    <w:p w14:paraId="69D8E2E7" w14:textId="77777777" w:rsidR="00926CC9" w:rsidRDefault="00926CC9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0166E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E06F0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896FC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92C8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63AF4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A00F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048B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645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3C38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441D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C0205"/>
    <w:rsid w:val="002E757C"/>
    <w:rsid w:val="00316091"/>
    <w:rsid w:val="00371FDE"/>
    <w:rsid w:val="003F02CC"/>
    <w:rsid w:val="004214CD"/>
    <w:rsid w:val="00443643"/>
    <w:rsid w:val="0045149C"/>
    <w:rsid w:val="00484830"/>
    <w:rsid w:val="004C3088"/>
    <w:rsid w:val="004E29B3"/>
    <w:rsid w:val="00590D07"/>
    <w:rsid w:val="005E7C97"/>
    <w:rsid w:val="006165E4"/>
    <w:rsid w:val="006764A2"/>
    <w:rsid w:val="006C137A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26CC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6C137A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character" w:styleId="LineNumber">
    <w:name w:val="line number"/>
    <w:basedOn w:val="DefaultParagraphFont"/>
    <w:rsid w:val="004214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annes Elferich</cp:lastModifiedBy>
  <cp:revision>32</cp:revision>
  <dcterms:created xsi:type="dcterms:W3CDTF">2017-12-27T05:22:00Z</dcterms:created>
  <dcterms:modified xsi:type="dcterms:W3CDTF">2022-02-21T02:31:00Z</dcterms:modified>
</cp:coreProperties>
</file>